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1845D1" w:rsidRPr="00CA4F1A">
        <w:rPr>
          <w:rFonts w:eastAsia="標楷體" w:hint="eastAsia"/>
          <w:b/>
          <w:bCs/>
          <w:color w:val="000000"/>
          <w:highlight w:val="yellow"/>
        </w:rPr>
        <w:t>10</w:t>
      </w:r>
      <w:r w:rsidR="003A4167" w:rsidRPr="00CA4F1A">
        <w:rPr>
          <w:rFonts w:eastAsia="標楷體" w:hint="eastAsia"/>
          <w:b/>
          <w:bCs/>
          <w:color w:val="000000"/>
          <w:highlight w:val="yellow"/>
        </w:rPr>
        <w:t>9</w:t>
      </w:r>
      <w:r w:rsidRPr="00CA4F1A">
        <w:rPr>
          <w:rFonts w:eastAsia="標楷體" w:hint="eastAsia"/>
          <w:b/>
          <w:bCs/>
          <w:color w:val="000000"/>
          <w:highlight w:val="yellow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</w:t>
      </w:r>
      <w:r w:rsidR="00474398">
        <w:rPr>
          <w:rFonts w:eastAsia="標楷體"/>
          <w:b/>
          <w:bCs/>
          <w:color w:val="FF0000"/>
        </w:rPr>
        <w:t>3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2798"/>
        <w:gridCol w:w="850"/>
        <w:gridCol w:w="1313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3A4167">
              <w:rPr>
                <w:rFonts w:eastAsia="標楷體" w:hint="eastAsia"/>
                <w:b/>
                <w:bCs/>
                <w:color w:val="000000"/>
              </w:rPr>
              <w:t>9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3A4167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="00917767">
              <w:rPr>
                <w:rFonts w:eastAsia="標楷體"/>
                <w:b/>
                <w:bCs/>
                <w:color w:val="000000"/>
              </w:rPr>
              <w:t>First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Semester, </w:t>
            </w:r>
            <w:r w:rsidR="001845D1">
              <w:rPr>
                <w:rFonts w:eastAsia="標楷體"/>
                <w:b/>
                <w:bCs/>
                <w:color w:val="000000"/>
              </w:rPr>
              <w:t>10</w:t>
            </w:r>
            <w:r w:rsidR="003A4167">
              <w:rPr>
                <w:rFonts w:eastAsia="標楷體" w:hint="eastAsia"/>
                <w:b/>
                <w:bCs/>
                <w:color w:val="000000"/>
              </w:rPr>
              <w:t>9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CD4329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98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50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13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2798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</w:t>
            </w:r>
            <w:r w:rsidR="00A46FA2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8" w:history="1"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Rea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d</w:t>
              </w:r>
              <w:r w:rsidRPr="002C6EF0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ing (II): English News Reading</w:t>
              </w:r>
            </w:hyperlink>
          </w:p>
        </w:tc>
        <w:tc>
          <w:tcPr>
            <w:tcW w:w="850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313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2C6EF0" w:rsidRDefault="002C6EF0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60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F66915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2C6EF0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2798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2C6EF0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9" w:history="1"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Intercultural Business Commu</w:t>
              </w:r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n</w:t>
              </w:r>
              <w:r w:rsidR="00DD7A6E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ication</w:t>
              </w:r>
            </w:hyperlink>
          </w:p>
        </w:tc>
        <w:tc>
          <w:tcPr>
            <w:tcW w:w="850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Default="00A826CE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元凱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;</w:t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1845D1" w:rsidRPr="002048CA" w:rsidRDefault="00A826CE" w:rsidP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Kevin Yao; </w:t>
            </w:r>
            <w:r w:rsidR="001845D1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Lee, Hsin-Hsin</w:t>
            </w:r>
          </w:p>
        </w:tc>
        <w:tc>
          <w:tcPr>
            <w:tcW w:w="1561" w:type="dxa"/>
            <w:vAlign w:val="center"/>
          </w:tcPr>
          <w:p w:rsidR="00817EFF" w:rsidRPr="002C6EF0" w:rsidRDefault="002C6EF0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36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F66915" w:rsidRDefault="00817EFF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</w:t>
            </w: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頁規定</w:t>
            </w:r>
            <w:r w:rsidR="002C6EF0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9D0BFB" w:rsidRPr="002048CA" w:rsidRDefault="009D0BFB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9D0BFB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2F61A7" w:rsidRPr="00200E52" w:rsidTr="00CD4329">
        <w:trPr>
          <w:trHeight w:val="876"/>
        </w:trPr>
        <w:tc>
          <w:tcPr>
            <w:tcW w:w="496" w:type="dxa"/>
            <w:vAlign w:val="center"/>
          </w:tcPr>
          <w:p w:rsidR="002F61A7" w:rsidRDefault="002F61A7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2F61A7" w:rsidRPr="002048CA" w:rsidRDefault="002F61A7" w:rsidP="007D62A3">
            <w:pPr>
              <w:widowControl/>
              <w:snapToGrid w:val="0"/>
              <w:spacing w:line="240" w:lineRule="atLeast"/>
              <w:jc w:val="center"/>
              <w:rPr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10</w:t>
            </w:r>
            <w:r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>14254</w:t>
            </w:r>
          </w:p>
        </w:tc>
        <w:tc>
          <w:tcPr>
            <w:tcW w:w="2798" w:type="dxa"/>
            <w:vAlign w:val="center"/>
          </w:tcPr>
          <w:p w:rsidR="002F61A7" w:rsidRPr="002F61A7" w:rsidRDefault="002F61A7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英文寫作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(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一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 xml:space="preserve">): 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論說文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-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網</w:t>
            </w:r>
          </w:p>
          <w:p w:rsidR="002F61A7" w:rsidRPr="00DD7A6E" w:rsidRDefault="002C6EF0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hyperlink r:id="rId10" w:history="1"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nglish Writing (I)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：</w:t>
              </w:r>
              <w:r w:rsidR="002F61A7" w:rsidRPr="002C6EF0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xpository Writing</w:t>
              </w:r>
            </w:hyperlink>
          </w:p>
        </w:tc>
        <w:tc>
          <w:tcPr>
            <w:tcW w:w="850" w:type="dxa"/>
            <w:vAlign w:val="center"/>
          </w:tcPr>
          <w:p w:rsidR="002F61A7" w:rsidRPr="002048CA" w:rsidRDefault="002F61A7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陳奏賢</w:t>
            </w:r>
          </w:p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K</w:t>
            </w:r>
            <w:r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evin Chen</w:t>
            </w:r>
          </w:p>
        </w:tc>
        <w:tc>
          <w:tcPr>
            <w:tcW w:w="1561" w:type="dxa"/>
            <w:vAlign w:val="center"/>
          </w:tcPr>
          <w:p w:rsidR="002F61A7" w:rsidRPr="002C6EF0" w:rsidRDefault="002C6EF0" w:rsidP="002F61A7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31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2F61A7"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2F61A7" w:rsidRPr="00F66915" w:rsidRDefault="002F61A7" w:rsidP="002F61A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2C6EF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2C6EF0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2F61A7" w:rsidRDefault="002F61A7" w:rsidP="002F61A7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寫</w:t>
            </w:r>
          </w:p>
        </w:tc>
        <w:tc>
          <w:tcPr>
            <w:tcW w:w="783" w:type="dxa"/>
            <w:vAlign w:val="center"/>
          </w:tcPr>
          <w:p w:rsidR="002F61A7" w:rsidRDefault="002F61A7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</w:t>
      </w:r>
      <w:r w:rsidR="005C1D0C"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課程目前由</w:t>
      </w:r>
      <w:r w:rsidR="005C1D0C">
        <w:rPr>
          <w:rFonts w:eastAsia="標楷體" w:hint="eastAsia"/>
          <w:kern w:val="0"/>
          <w:sz w:val="22"/>
          <w:szCs w:val="22"/>
        </w:rPr>
        <w:t>外語學院全校進階文選修課程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3A4167">
              <w:rPr>
                <w:rFonts w:eastAsia="標楷體" w:hint="eastAsia"/>
                <w:b/>
                <w:bCs/>
                <w:color w:val="000000"/>
              </w:rPr>
              <w:t>9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1845D1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3A4167">
              <w:rPr>
                <w:rFonts w:eastAsia="標楷體" w:hint="eastAsia"/>
                <w:b/>
                <w:bCs/>
                <w:color w:val="000000"/>
              </w:rPr>
              <w:t>9</w:t>
            </w:r>
            <w:r w:rsidR="00F656A7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B71D86" w:rsidP="00B71D86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提</w:t>
            </w:r>
            <w:r w:rsidR="00D45B39">
              <w:rPr>
                <w:rFonts w:eastAsia="標楷體" w:hint="eastAsia"/>
                <w:sz w:val="20"/>
                <w:szCs w:val="20"/>
                <w:u w:val="words" w:color="FFFFFF"/>
              </w:rPr>
              <w:t>供選修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名額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2C6EF0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2C6EF0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 w:rsidRPr="002C6EF0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2C6EF0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4</w:t>
            </w:r>
          </w:p>
          <w:p w:rsidR="00AA5710" w:rsidRPr="00721A58" w:rsidRDefault="002C6EF0" w:rsidP="002C6EF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33742F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F837EE"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721A58" w:rsidRDefault="00B26B3A" w:rsidP="0033742F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="001845D1" w:rsidRPr="00B26B3A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1845D1" w:rsidRPr="00B26B3A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1845D1" w:rsidRPr="00B26B3A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721A58" w:rsidRDefault="001845D1" w:rsidP="0033742F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</w:t>
            </w:r>
            <w:r w:rsidR="005E334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瑩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滋</w:t>
            </w:r>
          </w:p>
          <w:p w:rsidR="005E3348" w:rsidRPr="005E3348" w:rsidRDefault="001845D1" w:rsidP="005E3348">
            <w:pPr>
              <w:snapToGrid w:val="0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</w:t>
            </w:r>
            <w:r w:rsidR="005E3348">
              <w:rPr>
                <w:rFonts w:eastAsia="標楷體" w:hint="eastAsia"/>
                <w:color w:val="000000"/>
                <w:sz w:val="20"/>
                <w:szCs w:val="20"/>
              </w:rPr>
              <w:t>ing</w:t>
            </w:r>
            <w:r w:rsidR="005E3348">
              <w:rPr>
                <w:rFonts w:eastAsia="標楷體"/>
                <w:color w:val="000000"/>
                <w:sz w:val="20"/>
                <w:szCs w:val="20"/>
              </w:rPr>
              <w:t>-Tzu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721A58" w:rsidRDefault="001845D1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</w:t>
            </w:r>
            <w:r w:rsidR="00B26B3A">
              <w:rPr>
                <w:rFonts w:eastAsia="標楷體"/>
                <w:sz w:val="20"/>
                <w:szCs w:val="20"/>
              </w:rPr>
              <w:t>h</w:t>
            </w:r>
            <w:r w:rsidRPr="00721A58">
              <w:rPr>
                <w:rFonts w:eastAsia="標楷體"/>
                <w:sz w:val="20"/>
                <w:szCs w:val="20"/>
              </w:rPr>
              <w:t>u) D</w:t>
            </w:r>
            <w:r w:rsidR="00B26B3A"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B26B3A">
              <w:rPr>
                <w:rFonts w:eastAsia="標楷體"/>
                <w:sz w:val="20"/>
                <w:szCs w:val="20"/>
              </w:rPr>
              <w:t>4</w:t>
            </w:r>
          </w:p>
          <w:p w:rsidR="001845D1" w:rsidRPr="00721A58" w:rsidRDefault="00B26B3A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FC6DAB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256267">
              <w:rPr>
                <w:rFonts w:eastAsia="標楷體" w:hint="eastAsia"/>
                <w:sz w:val="20"/>
                <w:szCs w:val="20"/>
              </w:rPr>
              <w:t>D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0E32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30647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作業管理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="00577A1D">
              <w:rPr>
                <w:rFonts w:eastAsia="標楷體" w:hint="eastAsia"/>
                <w:kern w:val="0"/>
                <w:sz w:val="22"/>
                <w:szCs w:val="22"/>
              </w:rPr>
              <w:t>*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br/>
              <w:t>Operations Management-Course in English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C06102" w:rsidRPr="00721A58" w:rsidRDefault="00C06102" w:rsidP="00C06102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陳麗妃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L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</w:t>
            </w:r>
            <w:r>
              <w:rPr>
                <w:rFonts w:eastAsia="標楷體"/>
                <w:sz w:val="20"/>
                <w:szCs w:val="20"/>
              </w:rPr>
              <w:t>Wed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>
              <w:rPr>
                <w:rFonts w:eastAsia="標楷體"/>
                <w:sz w:val="20"/>
                <w:szCs w:val="20"/>
              </w:rPr>
              <w:t>405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Pr="00721A58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3" w:history="1">
              <w:r w:rsidRPr="006A2163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Marke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Hui-Mei Wang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 w:rsidR="00B26B3A">
              <w:rPr>
                <w:rFonts w:eastAsia="標楷體" w:hint="eastAsia"/>
                <w:sz w:val="20"/>
                <w:szCs w:val="20"/>
              </w:rPr>
              <w:t>W</w:t>
            </w:r>
            <w:r w:rsidR="00B26B3A">
              <w:rPr>
                <w:rFonts w:eastAsia="標楷體"/>
                <w:sz w:val="20"/>
                <w:szCs w:val="20"/>
              </w:rPr>
              <w:t>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721A58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B40258">
        <w:trPr>
          <w:trHeight w:val="150"/>
          <w:jc w:val="center"/>
        </w:trPr>
        <w:tc>
          <w:tcPr>
            <w:tcW w:w="64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7A4A1E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Management Accounting-Course in English</w:t>
              </w:r>
            </w:hyperlink>
          </w:p>
        </w:tc>
        <w:tc>
          <w:tcPr>
            <w:tcW w:w="79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鄭佳綾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Chia-Ling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 xml:space="preserve"> C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eng</w:t>
            </w:r>
          </w:p>
        </w:tc>
        <w:tc>
          <w:tcPr>
            <w:tcW w:w="14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W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804AE4" w:rsidRDefault="00C06102" w:rsidP="00B4025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>
              <w:rPr>
                <w:rFonts w:eastAsia="標楷體"/>
                <w:sz w:val="20"/>
                <w:szCs w:val="20"/>
              </w:rPr>
              <w:t>108</w:t>
            </w: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FE3F58" w:rsidP="00FE3F58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52721D" w:rsidRDefault="00C06102" w:rsidP="00B26B3A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52721D">
              <w:rPr>
                <w:rFonts w:eastAsia="標楷體" w:hint="eastAsia"/>
                <w:sz w:val="20"/>
                <w:szCs w:val="20"/>
              </w:rPr>
              <w:t>D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F2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="00B26B3A">
              <w:rPr>
                <w:rFonts w:eastAsia="標楷體"/>
                <w:sz w:val="20"/>
                <w:szCs w:val="20"/>
              </w:rPr>
              <w:t>2</w:t>
            </w:r>
            <w:r w:rsidRPr="0052721D">
              <w:rPr>
                <w:rFonts w:eastAsia="標楷體" w:hint="eastAsia"/>
                <w:sz w:val="20"/>
                <w:szCs w:val="20"/>
              </w:rPr>
              <w:t>0208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52721D">
              <w:rPr>
                <w:rFonts w:eastAsia="標楷體"/>
                <w:kern w:val="0"/>
                <w:sz w:val="22"/>
                <w:szCs w:val="22"/>
              </w:rPr>
              <w:t>國際企業管理</w:t>
            </w:r>
            <w:r>
              <w:br/>
            </w:r>
            <w:hyperlink r:id="rId15" w:history="1">
              <w:r w:rsidRPr="0052721D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26B3A" w:rsidRDefault="00B26B3A" w:rsidP="00B26B3A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A95355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酈芃羽</w:t>
            </w:r>
          </w:p>
          <w:p w:rsidR="00C06102" w:rsidRPr="00804AE4" w:rsidRDefault="00B26B3A" w:rsidP="00B26B3A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hyperlink r:id="rId16" w:history="1">
              <w:r w:rsidRPr="0076661C">
                <w:rPr>
                  <w:rFonts w:eastAsia="標楷體"/>
                  <w:color w:val="000000"/>
                  <w:kern w:val="0"/>
                  <w:sz w:val="20"/>
                  <w:szCs w:val="20"/>
                  <w:u w:val="single" w:color="FFFFFF"/>
                </w:rPr>
                <w:t>Peng-Yu</w:t>
              </w:r>
            </w:hyperlink>
            <w:r w:rsidRPr="0076661C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 xml:space="preserve"> </w:t>
            </w:r>
            <w:r w:rsidRPr="0076661C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Li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u</w:t>
            </w:r>
            <w:r w:rsidR="00B26B3A">
              <w:rPr>
                <w:rFonts w:eastAsia="標楷體"/>
                <w:sz w:val="20"/>
                <w:szCs w:val="20"/>
              </w:rPr>
              <w:t>e</w:t>
            </w:r>
            <w:r w:rsidRPr="00804AE4">
              <w:rPr>
                <w:rFonts w:eastAsia="標楷體" w:hint="eastAsia"/>
                <w:sz w:val="20"/>
                <w:szCs w:val="20"/>
              </w:rPr>
              <w:t>)</w:t>
            </w:r>
            <w:r w:rsidR="00B26B3A">
              <w:rPr>
                <w:rFonts w:eastAsia="標楷體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D</w:t>
            </w:r>
            <w:r w:rsidR="00B26B3A">
              <w:rPr>
                <w:rFonts w:eastAsia="標楷體"/>
                <w:sz w:val="20"/>
                <w:szCs w:val="20"/>
              </w:rPr>
              <w:t>5</w:t>
            </w:r>
            <w:r>
              <w:rPr>
                <w:rFonts w:eastAsia="標楷體"/>
                <w:sz w:val="20"/>
                <w:szCs w:val="20"/>
              </w:rPr>
              <w:t>-D</w:t>
            </w:r>
            <w:r w:rsidR="00B26B3A">
              <w:rPr>
                <w:rFonts w:eastAsia="標楷體"/>
                <w:sz w:val="20"/>
                <w:szCs w:val="20"/>
              </w:rPr>
              <w:t>7</w:t>
            </w:r>
          </w:p>
          <w:p w:rsidR="00C06102" w:rsidRPr="00804AE4" w:rsidRDefault="00C06102" w:rsidP="00B26B3A">
            <w:pPr>
              <w:snapToGrid w:val="0"/>
              <w:spacing w:line="240" w:lineRule="atLeast"/>
              <w:jc w:val="center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L</w:t>
            </w:r>
            <w:r>
              <w:rPr>
                <w:rFonts w:eastAsia="標楷體" w:hAnsi="標楷體"/>
                <w:sz w:val="20"/>
                <w:szCs w:val="20"/>
              </w:rPr>
              <w:t>M40</w:t>
            </w:r>
            <w:r w:rsidR="00B26B3A">
              <w:rPr>
                <w:rFonts w:eastAsia="標楷體" w:hAnsi="標楷體"/>
                <w:sz w:val="20"/>
                <w:szCs w:val="20"/>
              </w:rPr>
              <w:t>8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C06102" w:rsidRPr="00804AE4" w:rsidRDefault="00E81C0E" w:rsidP="00C06102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hyperlink r:id="rId17" w:history="1">
              <w:r w:rsidR="00C06102" w:rsidRPr="006C502B">
                <w:rPr>
                  <w:rStyle w:val="a3"/>
                  <w:rFonts w:eastAsia="標楷體"/>
                  <w:sz w:val="20"/>
                  <w:szCs w:val="20"/>
                </w:rPr>
                <w:t>International Financial Management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7F1337">
              <w:rPr>
                <w:rFonts w:eastAsia="標楷體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T</w:t>
            </w:r>
            <w:r>
              <w:rPr>
                <w:rFonts w:eastAsia="標楷體"/>
                <w:sz w:val="20"/>
                <w:szCs w:val="20"/>
              </w:rPr>
              <w:t>hu</w:t>
            </w:r>
            <w:r w:rsidRPr="007F1337">
              <w:rPr>
                <w:rFonts w:eastAsia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F1337" w:rsidRDefault="00B26B3A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B40258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154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t>國際競合策略</w:t>
            </w: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8" w:history="1">
              <w:r w:rsidRPr="00D4544D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Co-opetition Strategy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B26B3A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林芷安</w:t>
            </w:r>
          </w:p>
          <w:p w:rsidR="00C06102" w:rsidRPr="00804AE4" w:rsidRDefault="00C06102" w:rsidP="00B26B3A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</w:t>
            </w:r>
            <w:r w:rsidR="00B26B3A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i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-</w:t>
            </w:r>
            <w:r w:rsidR="00B26B3A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An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 xml:space="preserve"> </w:t>
            </w:r>
            <w:r w:rsidR="00B26B3A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Lin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="00B26B3A">
              <w:rPr>
                <w:rFonts w:eastAsia="標楷體" w:hAnsi="標楷體"/>
                <w:sz w:val="20"/>
                <w:szCs w:val="20"/>
              </w:rPr>
              <w:t>Fri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804AE4" w:rsidRDefault="00C06102" w:rsidP="00B40258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/>
                <w:kern w:val="0"/>
                <w:sz w:val="20"/>
                <w:szCs w:val="20"/>
              </w:rPr>
              <w:t>LM401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B26B3A" w:rsidRDefault="00B26B3A" w:rsidP="00D45B39">
      <w:pPr>
        <w:ind w:leftChars="-150" w:left="-360" w:rightChars="-131" w:right="-314"/>
        <w:rPr>
          <w:rFonts w:eastAsia="標楷體" w:hint="eastAsia"/>
          <w:b/>
          <w:kern w:val="0"/>
          <w:sz w:val="22"/>
          <w:szCs w:val="22"/>
        </w:rPr>
      </w:pPr>
    </w:p>
    <w:p w:rsidR="004610A2" w:rsidRDefault="004610A2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lastRenderedPageBreak/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5C1D0C" w:rsidRPr="005C1D0C" w:rsidRDefault="00A601F9" w:rsidP="001F2134">
      <w:pPr>
        <w:ind w:leftChars="-150" w:left="-1" w:rightChars="-201" w:right="-482" w:hangingChars="163" w:hanging="359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A46FA2">
        <w:rPr>
          <w:rFonts w:eastAsia="標楷體" w:hint="eastAsia"/>
          <w:b/>
          <w:color w:val="FF0000"/>
          <w:kern w:val="0"/>
          <w:u w:val="single"/>
        </w:rPr>
        <w:t>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A46FA2">
        <w:rPr>
          <w:rFonts w:eastAsia="標楷體" w:hint="eastAsia"/>
          <w:b/>
          <w:color w:val="FF0000"/>
          <w:kern w:val="0"/>
          <w:u w:val="single"/>
        </w:rPr>
        <w:t>9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9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r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5C1D0C">
        <w:rPr>
          <w:rFonts w:eastAsia="標楷體" w:hint="eastAsia"/>
          <w:kern w:val="0"/>
        </w:rPr>
        <w:t>開設單位為</w:t>
      </w:r>
      <w:r w:rsidR="005C1D0C" w:rsidRPr="001F2134">
        <w:rPr>
          <w:rFonts w:eastAsia="標楷體" w:hint="eastAsia"/>
          <w:b/>
          <w:kern w:val="0"/>
        </w:rPr>
        <w:t>外語學院</w:t>
      </w:r>
      <w:r w:rsidR="005C1D0C" w:rsidRPr="001F2134">
        <w:rPr>
          <w:rFonts w:eastAsia="標楷體" w:hint="eastAsia"/>
          <w:b/>
          <w:kern w:val="0"/>
        </w:rPr>
        <w:t xml:space="preserve"> </w:t>
      </w:r>
      <w:r w:rsidR="005C1D0C" w:rsidRPr="001F2134">
        <w:rPr>
          <w:rFonts w:eastAsia="標楷體" w:hint="eastAsia"/>
          <w:b/>
          <w:kern w:val="0"/>
        </w:rPr>
        <w:t>全校進階英文選修課</w:t>
      </w:r>
      <w:r w:rsidR="005C1D0C">
        <w:rPr>
          <w:rFonts w:eastAsia="標楷體" w:hint="eastAsia"/>
          <w:kern w:val="0"/>
        </w:rPr>
        <w:t xml:space="preserve">, </w:t>
      </w:r>
      <w:r w:rsidR="005C1D0C">
        <w:rPr>
          <w:rFonts w:eastAsia="標楷體" w:hint="eastAsia"/>
          <w:kern w:val="0"/>
        </w:rPr>
        <w:t>程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20" w:history="1">
        <w:r w:rsidR="00CA4F1A" w:rsidRPr="00CA4F1A">
          <w:rPr>
            <w:rStyle w:val="a3"/>
            <w:sz w:val="20"/>
            <w:szCs w:val="20"/>
          </w:rPr>
          <w:t>http://www.etweb.fju.edu.tw/elite/PreRegistration/cours</w:t>
        </w:r>
        <w:r w:rsidR="00CA4F1A" w:rsidRPr="00CA4F1A">
          <w:rPr>
            <w:rStyle w:val="a3"/>
            <w:sz w:val="20"/>
            <w:szCs w:val="20"/>
          </w:rPr>
          <w:t>e</w:t>
        </w:r>
        <w:r w:rsidR="00CA4F1A" w:rsidRPr="00CA4F1A">
          <w:rPr>
            <w:rStyle w:val="a3"/>
            <w:sz w:val="20"/>
            <w:szCs w:val="20"/>
          </w:rPr>
          <w:t>_list2.asp?year2=109&amp;semester=1</w:t>
        </w:r>
      </w:hyperlink>
      <w:r w:rsidR="00604F82">
        <w:rPr>
          <w:sz w:val="20"/>
          <w:szCs w:val="20"/>
        </w:rPr>
        <w:t xml:space="preserve"> </w:t>
      </w:r>
      <w:r w:rsidR="005C1D0C">
        <w:rPr>
          <w:sz w:val="20"/>
          <w:szCs w:val="20"/>
        </w:rPr>
        <w:br/>
      </w:r>
      <w:r w:rsidR="005C1D0C">
        <w:rPr>
          <w:rFonts w:eastAsia="標楷體"/>
          <w:kern w:val="0"/>
        </w:rPr>
        <w:t xml:space="preserve">AIEDL </w:t>
      </w:r>
      <w:r w:rsidR="005C1D0C" w:rsidRPr="005C1D0C">
        <w:rPr>
          <w:rFonts w:eastAsia="標楷體" w:hint="eastAsia"/>
          <w:kern w:val="0"/>
        </w:rPr>
        <w:t>選課問題亦可請教外語學院副院長秘書郝寶芬</w:t>
      </w:r>
      <w:r w:rsidR="005C1D0C" w:rsidRPr="005C1D0C">
        <w:rPr>
          <w:rFonts w:eastAsia="標楷體" w:hint="eastAsia"/>
          <w:kern w:val="0"/>
        </w:rPr>
        <w:t xml:space="preserve"> 02-2905-3718  </w:t>
      </w:r>
      <w:hyperlink r:id="rId21" w:history="1">
        <w:r w:rsidR="005C1D0C" w:rsidRPr="005B1884">
          <w:rPr>
            <w:rStyle w:val="a3"/>
            <w:rFonts w:eastAsia="標楷體" w:hint="eastAsia"/>
            <w:kern w:val="0"/>
          </w:rPr>
          <w:t>026549@</w:t>
        </w:r>
        <w:r w:rsidR="005C1D0C" w:rsidRPr="005B1884">
          <w:rPr>
            <w:rStyle w:val="a3"/>
            <w:rFonts w:eastAsia="標楷體"/>
            <w:kern w:val="0"/>
          </w:rPr>
          <w:t>mail.fju.edu.tw</w:t>
        </w:r>
      </w:hyperlink>
      <w:r w:rsidR="005C1D0C">
        <w:rPr>
          <w:rFonts w:eastAsia="標楷體"/>
          <w:kern w:val="0"/>
        </w:rPr>
        <w:t xml:space="preserve"> </w:t>
      </w:r>
    </w:p>
    <w:p w:rsidR="00DD7A6E" w:rsidRPr="002C6EF0" w:rsidRDefault="00DD7A6E" w:rsidP="005C1D0C">
      <w:pPr>
        <w:ind w:leftChars="-150" w:left="-1" w:rightChars="-131" w:right="-314" w:hangingChars="163" w:hanging="359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="00817EFF" w:rsidRPr="002C6EF0">
        <w:rPr>
          <w:rFonts w:hint="eastAsia"/>
          <w:b/>
          <w:sz w:val="22"/>
          <w:szCs w:val="22"/>
        </w:rPr>
        <w:t xml:space="preserve"> </w:t>
      </w:r>
      <w:r w:rsidRPr="002C6EF0">
        <w:rPr>
          <w:rFonts w:eastAsia="標楷體" w:hint="eastAsia"/>
        </w:rPr>
        <w:t>英文閱讀</w:t>
      </w:r>
      <w:r w:rsidRPr="002C6EF0">
        <w:rPr>
          <w:rFonts w:eastAsia="標楷體" w:hint="eastAsia"/>
        </w:rPr>
        <w:t>(</w:t>
      </w:r>
      <w:r w:rsidRPr="002C6EF0">
        <w:rPr>
          <w:rFonts w:eastAsia="標楷體" w:hint="eastAsia"/>
        </w:rPr>
        <w:t>二</w:t>
      </w:r>
      <w:r w:rsidRPr="002C6EF0">
        <w:rPr>
          <w:rFonts w:eastAsia="標楷體" w:hint="eastAsia"/>
        </w:rPr>
        <w:t>)</w:t>
      </w:r>
      <w:r w:rsidRPr="002C6EF0">
        <w:rPr>
          <w:rFonts w:eastAsia="標楷體" w:hint="eastAsia"/>
        </w:rPr>
        <w:t>：新聞英文閱讀－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三</w:t>
      </w:r>
      <w:r w:rsidRPr="002C6EF0">
        <w:rPr>
          <w:rFonts w:eastAsia="標楷體" w:hint="eastAsia"/>
          <w:b/>
        </w:rPr>
        <w:t>D7-D8</w:t>
      </w:r>
      <w:r w:rsidR="00623C33" w:rsidRPr="002C6EF0">
        <w:rPr>
          <w:rFonts w:eastAsia="標楷體" w:hint="eastAsia"/>
          <w:b/>
        </w:rPr>
        <w:t xml:space="preserve">  </w:t>
      </w:r>
      <w:r w:rsidR="004D011F" w:rsidRPr="002C6EF0">
        <w:rPr>
          <w:rFonts w:eastAsia="標楷體"/>
        </w:rPr>
        <w:t>上課教室</w:t>
      </w:r>
      <w:r w:rsidR="002C6EF0" w:rsidRPr="002C6EF0">
        <w:rPr>
          <w:rFonts w:eastAsia="標楷體" w:hint="eastAsia"/>
        </w:rPr>
        <w:t>ES301</w:t>
      </w:r>
      <w:r w:rsidR="00A826CE" w:rsidRPr="002C6EF0">
        <w:rPr>
          <w:rFonts w:eastAsia="標楷體" w:hint="eastAsia"/>
        </w:rPr>
        <w:t>及</w:t>
      </w:r>
      <w:r w:rsidR="00B656BC" w:rsidRPr="002C6EF0">
        <w:rPr>
          <w:rFonts w:eastAsia="標楷體" w:hint="eastAsia"/>
        </w:rPr>
        <w:t>到校日</w:t>
      </w:r>
      <w:r w:rsidR="002C6EF0" w:rsidRPr="002C6EF0">
        <w:rPr>
          <w:rFonts w:eastAsia="標楷體" w:hint="eastAsia"/>
        </w:rPr>
        <w:t>: 9/11, 9/18, 1/8</w:t>
      </w:r>
      <w:r w:rsidR="002C6EF0" w:rsidRPr="002C6EF0">
        <w:rPr>
          <w:rFonts w:eastAsia="標楷體"/>
        </w:rPr>
        <w:t xml:space="preserve"> </w:t>
      </w:r>
    </w:p>
    <w:p w:rsidR="00B656BC" w:rsidRPr="002C6EF0" w:rsidRDefault="00DD7A6E" w:rsidP="002C6EF0">
      <w:pPr>
        <w:ind w:leftChars="-149" w:left="1" w:rightChars="-131" w:right="-314" w:hangingChars="163" w:hanging="359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="00817EFF" w:rsidRPr="002C6EF0">
        <w:rPr>
          <w:rFonts w:hint="eastAsia"/>
          <w:b/>
          <w:sz w:val="22"/>
          <w:szCs w:val="22"/>
        </w:rPr>
        <w:t xml:space="preserve"> </w:t>
      </w:r>
      <w:r w:rsidRPr="002C6EF0">
        <w:rPr>
          <w:rFonts w:eastAsia="標楷體" w:hint="eastAsia"/>
        </w:rPr>
        <w:t>跨文化商務溝通</w:t>
      </w:r>
      <w:r w:rsidRPr="002C6EF0">
        <w:rPr>
          <w:rFonts w:eastAsia="標楷體" w:hint="eastAsia"/>
        </w:rPr>
        <w:t>-</w:t>
      </w:r>
      <w:r w:rsidRPr="002C6EF0">
        <w:rPr>
          <w:rFonts w:eastAsia="標楷體" w:hint="eastAsia"/>
        </w:rPr>
        <w:t>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二</w:t>
      </w:r>
      <w:r w:rsidRPr="002C6EF0">
        <w:rPr>
          <w:rFonts w:eastAsia="標楷體" w:hint="eastAsia"/>
          <w:b/>
        </w:rPr>
        <w:t xml:space="preserve"> E1-E2</w:t>
      </w:r>
      <w:r w:rsidRPr="002C6EF0">
        <w:rPr>
          <w:rFonts w:eastAsia="標楷體" w:hint="eastAsia"/>
        </w:rPr>
        <w:t xml:space="preserve"> 18:40~20:20</w:t>
      </w:r>
      <w:r w:rsidRPr="002C6EF0">
        <w:rPr>
          <w:rFonts w:eastAsia="標楷體" w:hint="eastAsia"/>
        </w:rPr>
        <w:t>教室</w:t>
      </w:r>
      <w:r w:rsidR="00B656BC" w:rsidRPr="002C6EF0">
        <w:rPr>
          <w:rFonts w:eastAsia="標楷體"/>
        </w:rPr>
        <w:t>上課地點教</w:t>
      </w:r>
      <w:r w:rsidR="00B84D31" w:rsidRPr="002C6EF0">
        <w:rPr>
          <w:rFonts w:eastAsia="標楷體" w:hint="eastAsia"/>
        </w:rPr>
        <w:t>及</w:t>
      </w:r>
      <w:r w:rsidR="00B656BC" w:rsidRPr="002C6EF0">
        <w:rPr>
          <w:rFonts w:eastAsia="標楷體" w:hint="eastAsia"/>
        </w:rPr>
        <w:t>到校日</w:t>
      </w:r>
      <w:r w:rsidR="00B656BC" w:rsidRPr="002C6EF0">
        <w:rPr>
          <w:rFonts w:eastAsia="標楷體"/>
        </w:rPr>
        <w:t>請</w:t>
      </w:r>
      <w:r w:rsidR="00B656BC" w:rsidRPr="002C6EF0">
        <w:rPr>
          <w:rFonts w:eastAsia="標楷體" w:hint="eastAsia"/>
        </w:rPr>
        <w:t>於開學前上校網頁查詢</w:t>
      </w:r>
    </w:p>
    <w:p w:rsidR="00A21330" w:rsidRPr="003805CC" w:rsidRDefault="003805CC" w:rsidP="003805CC">
      <w:pPr>
        <w:ind w:leftChars="-150" w:left="1560" w:rightChars="-131" w:right="-314" w:hangingChars="872" w:hanging="1920"/>
        <w:rPr>
          <w:rFonts w:eastAsia="標楷體"/>
        </w:rPr>
      </w:pPr>
      <w:r w:rsidRPr="002C6EF0">
        <w:rPr>
          <w:rFonts w:hint="eastAsia"/>
          <w:b/>
          <w:sz w:val="22"/>
          <w:szCs w:val="22"/>
        </w:rPr>
        <w:sym w:font="Wingdings 2" w:char="F062"/>
      </w:r>
      <w:r w:rsidRPr="002C6EF0">
        <w:rPr>
          <w:rFonts w:hint="eastAsia"/>
          <w:b/>
          <w:sz w:val="22"/>
          <w:szCs w:val="22"/>
        </w:rPr>
        <w:t xml:space="preserve"> </w:t>
      </w:r>
      <w:r w:rsidR="000E30F3" w:rsidRPr="002C6EF0">
        <w:rPr>
          <w:rFonts w:eastAsia="標楷體" w:hint="eastAsia"/>
        </w:rPr>
        <w:t>英文寫作</w:t>
      </w:r>
      <w:r w:rsidR="000E30F3" w:rsidRPr="002C6EF0">
        <w:rPr>
          <w:rFonts w:eastAsia="標楷體" w:hint="eastAsia"/>
        </w:rPr>
        <w:t>(</w:t>
      </w:r>
      <w:r w:rsidR="000E30F3" w:rsidRPr="002C6EF0">
        <w:rPr>
          <w:rFonts w:eastAsia="標楷體" w:hint="eastAsia"/>
        </w:rPr>
        <w:t>一</w:t>
      </w:r>
      <w:r w:rsidR="000E30F3" w:rsidRPr="002C6EF0">
        <w:rPr>
          <w:rFonts w:eastAsia="標楷體" w:hint="eastAsia"/>
        </w:rPr>
        <w:t>):</w:t>
      </w:r>
      <w:r w:rsidR="000E30F3" w:rsidRPr="002C6EF0">
        <w:rPr>
          <w:rFonts w:eastAsia="標楷體" w:hint="eastAsia"/>
        </w:rPr>
        <w:t>論說文</w:t>
      </w:r>
      <w:r w:rsidRPr="002C6EF0">
        <w:rPr>
          <w:rFonts w:eastAsia="標楷體" w:hint="eastAsia"/>
        </w:rPr>
        <w:t>-</w:t>
      </w:r>
      <w:r w:rsidRPr="002C6EF0">
        <w:rPr>
          <w:rFonts w:eastAsia="標楷體" w:hint="eastAsia"/>
        </w:rPr>
        <w:t>網</w:t>
      </w:r>
      <w:r w:rsidRPr="002C6EF0">
        <w:rPr>
          <w:rFonts w:eastAsia="標楷體" w:hint="eastAsia"/>
        </w:rPr>
        <w:t xml:space="preserve"> </w:t>
      </w:r>
      <w:r w:rsidRPr="002C6EF0">
        <w:rPr>
          <w:rFonts w:eastAsia="標楷體" w:hint="eastAsia"/>
          <w:b/>
        </w:rPr>
        <w:t>週</w:t>
      </w:r>
      <w:r w:rsidR="000E30F3" w:rsidRPr="002C6EF0">
        <w:rPr>
          <w:rFonts w:eastAsia="標楷體" w:hint="eastAsia"/>
          <w:b/>
        </w:rPr>
        <w:t>三</w:t>
      </w:r>
      <w:r w:rsidRPr="002C6EF0">
        <w:rPr>
          <w:rFonts w:eastAsia="標楷體" w:hint="eastAsia"/>
          <w:b/>
        </w:rPr>
        <w:t xml:space="preserve"> E1-E2</w:t>
      </w:r>
      <w:r w:rsidRPr="002C6EF0">
        <w:rPr>
          <w:rFonts w:eastAsia="標楷體" w:hint="eastAsia"/>
        </w:rPr>
        <w:t xml:space="preserve"> 18:40~20:20</w:t>
      </w:r>
      <w:r w:rsidRPr="002C6EF0">
        <w:rPr>
          <w:rFonts w:eastAsia="標楷體" w:hint="eastAsia"/>
        </w:rPr>
        <w:t>教室</w:t>
      </w:r>
      <w:r w:rsidRPr="002C6EF0">
        <w:rPr>
          <w:rFonts w:eastAsia="標楷體"/>
        </w:rPr>
        <w:t>上課地點教室</w:t>
      </w:r>
      <w:r w:rsidR="002C6EF0" w:rsidRPr="002C6EF0">
        <w:rPr>
          <w:rFonts w:eastAsia="標楷體" w:hint="eastAsia"/>
        </w:rPr>
        <w:t>請上網查詢；</w:t>
      </w:r>
      <w:r w:rsidRPr="002C6EF0">
        <w:rPr>
          <w:rFonts w:eastAsia="標楷體" w:hint="eastAsia"/>
        </w:rPr>
        <w:t>到校日</w:t>
      </w:r>
      <w:r w:rsidR="002C6EF0" w:rsidRPr="002C6EF0">
        <w:rPr>
          <w:rFonts w:eastAsia="標楷體" w:hint="eastAsia"/>
        </w:rPr>
        <w:t>6</w:t>
      </w:r>
      <w:r w:rsidR="002C6EF0" w:rsidRPr="002C6EF0">
        <w:rPr>
          <w:rFonts w:eastAsia="標楷體" w:hint="eastAsia"/>
        </w:rPr>
        <w:t>次</w:t>
      </w:r>
      <w:r w:rsidR="002C6EF0" w:rsidRPr="002C6EF0">
        <w:rPr>
          <w:rFonts w:eastAsia="標楷體" w:hint="eastAsia"/>
        </w:rPr>
        <w:t>: 9/11, 9/18, 10/16, 11/6, 12/11, 1/8</w:t>
      </w:r>
    </w:p>
    <w:p w:rsidR="00B0143A" w:rsidRDefault="00B0143A" w:rsidP="00623C33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管理會計</w:t>
      </w:r>
      <w:r w:rsidRPr="00D22C72">
        <w:rPr>
          <w:rFonts w:eastAsia="標楷體"/>
        </w:rPr>
        <w:t>]</w:t>
      </w:r>
      <w:r w:rsidR="005D45A4">
        <w:rPr>
          <w:rFonts w:eastAsia="標楷體" w:hint="eastAsia"/>
        </w:rPr>
        <w:t>需</w:t>
      </w:r>
      <w:r w:rsidRPr="00D22C72">
        <w:rPr>
          <w:rFonts w:eastAsia="標楷體" w:hint="eastAsia"/>
        </w:rPr>
        <w:t>先修</w:t>
      </w:r>
      <w:r w:rsidR="005D45A4">
        <w:rPr>
          <w:rFonts w:eastAsia="標楷體" w:hint="eastAsia"/>
        </w:rPr>
        <w:t>畢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初級會計</w:t>
      </w:r>
      <w:r w:rsidRPr="00D22C72">
        <w:rPr>
          <w:rFonts w:eastAsia="標楷體" w:hint="eastAsia"/>
        </w:rPr>
        <w:t>]</w:t>
      </w:r>
      <w:r w:rsidR="005D45A4">
        <w:rPr>
          <w:rFonts w:eastAsia="標楷體" w:hint="eastAsia"/>
        </w:rPr>
        <w:t>及</w:t>
      </w:r>
      <w:r w:rsidR="00E871EB">
        <w:rPr>
          <w:rFonts w:eastAsia="標楷體" w:hint="eastAsia"/>
        </w:rPr>
        <w:t>[</w:t>
      </w:r>
      <w:r w:rsidR="005D45A4">
        <w:rPr>
          <w:rFonts w:eastAsia="標楷體" w:hint="eastAsia"/>
        </w:rPr>
        <w:t>成本會計</w:t>
      </w:r>
      <w:r w:rsidR="00E871EB">
        <w:rPr>
          <w:rFonts w:eastAsia="標楷體" w:hint="eastAsia"/>
        </w:rPr>
        <w:t>]</w:t>
      </w:r>
    </w:p>
    <w:p w:rsidR="005D45A4" w:rsidRDefault="005D45A4" w:rsidP="005D45A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Pr="00D22C72">
        <w:rPr>
          <w:rFonts w:eastAsia="標楷體" w:hint="eastAsia"/>
        </w:rPr>
        <w:t>國際競合策略</w:t>
      </w:r>
      <w:r w:rsidRPr="00D22C72">
        <w:rPr>
          <w:rFonts w:eastAsia="標楷體"/>
        </w:rPr>
        <w:t>]</w:t>
      </w:r>
      <w:r w:rsidRPr="00D22C72">
        <w:rPr>
          <w:rFonts w:eastAsia="標楷體"/>
        </w:rPr>
        <w:t>建議</w:t>
      </w:r>
      <w:r w:rsidRPr="00D22C72">
        <w:rPr>
          <w:rFonts w:eastAsia="標楷體" w:hint="eastAsia"/>
        </w:rPr>
        <w:t>先修</w:t>
      </w:r>
      <w:r w:rsidRPr="00D22C72">
        <w:rPr>
          <w:rFonts w:eastAsia="標楷體" w:hint="eastAsia"/>
        </w:rPr>
        <w:t xml:space="preserve"> [</w:t>
      </w:r>
      <w:r w:rsidRPr="007666FE">
        <w:rPr>
          <w:rFonts w:eastAsia="標楷體" w:hint="eastAsia"/>
        </w:rPr>
        <w:t>國際企業管理</w:t>
      </w:r>
      <w:r w:rsidRPr="00D22C72">
        <w:rPr>
          <w:rFonts w:eastAsia="標楷體" w:hint="eastAsia"/>
        </w:rPr>
        <w:t>]</w:t>
      </w:r>
      <w:r>
        <w:rPr>
          <w:rFonts w:eastAsia="標楷體" w:hint="eastAsia"/>
        </w:rPr>
        <w:t>或</w:t>
      </w:r>
      <w:r>
        <w:rPr>
          <w:rFonts w:eastAsia="標楷體" w:hint="eastAsia"/>
        </w:rPr>
        <w:t>[</w:t>
      </w:r>
      <w:r>
        <w:rPr>
          <w:rFonts w:eastAsia="標楷體" w:hint="eastAsia"/>
        </w:rPr>
        <w:t>管理學</w:t>
      </w:r>
      <w:r>
        <w:rPr>
          <w:rFonts w:eastAsia="標楷體" w:hint="eastAsia"/>
        </w:rPr>
        <w:t>]</w:t>
      </w:r>
    </w:p>
    <w:p w:rsidR="005C2ECA" w:rsidRDefault="005C2ECA" w:rsidP="005C2ECA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5C2ECA">
        <w:rPr>
          <w:rFonts w:eastAsia="標楷體" w:hint="eastAsia"/>
        </w:rPr>
        <w:t>課程名稱旁打</w:t>
      </w:r>
      <w:r w:rsidRPr="005C2ECA">
        <w:rPr>
          <w:rFonts w:eastAsia="標楷體" w:hint="eastAsia"/>
        </w:rPr>
        <w:t>*</w:t>
      </w:r>
      <w:r w:rsidRPr="005C2ECA">
        <w:rPr>
          <w:rFonts w:eastAsia="標楷體" w:hint="eastAsia"/>
        </w:rPr>
        <w:t>號者亦為</w:t>
      </w:r>
      <w:r w:rsidRPr="005C2ECA">
        <w:rPr>
          <w:rFonts w:eastAsia="標楷體" w:hint="eastAsia"/>
        </w:rPr>
        <w:t xml:space="preserve"> [</w:t>
      </w:r>
      <w:r w:rsidRPr="005C2ECA">
        <w:rPr>
          <w:rFonts w:eastAsia="標楷體" w:hint="eastAsia"/>
        </w:rPr>
        <w:t>英語菁英學程</w:t>
      </w:r>
      <w:r w:rsidRPr="005C2ECA">
        <w:rPr>
          <w:rFonts w:eastAsia="標楷體" w:hint="eastAsia"/>
        </w:rPr>
        <w:t>]</w:t>
      </w:r>
      <w:r w:rsidRPr="005C2ECA">
        <w:rPr>
          <w:rFonts w:eastAsia="標楷體" w:hint="eastAsia"/>
        </w:rPr>
        <w:t>認可課程</w:t>
      </w:r>
    </w:p>
    <w:p w:rsidR="007666FE" w:rsidRPr="005C2ECA" w:rsidRDefault="007666FE" w:rsidP="00623C33">
      <w:pPr>
        <w:ind w:leftChars="-150" w:left="31" w:rightChars="-131" w:right="-314" w:hangingChars="163" w:hanging="391"/>
        <w:rPr>
          <w:rFonts w:eastAsia="標楷體"/>
        </w:rPr>
      </w:pPr>
    </w:p>
    <w:p w:rsidR="00A21330" w:rsidRPr="00A21330" w:rsidRDefault="007666FE" w:rsidP="00A21330">
      <w:pPr>
        <w:widowControl/>
        <w:ind w:leftChars="-177" w:rightChars="-82" w:right="-197" w:hangingChars="193" w:hanging="425"/>
        <w:rPr>
          <w:rFonts w:eastAsia="標楷體"/>
        </w:rPr>
      </w:pPr>
      <w:r>
        <w:rPr>
          <w:rFonts w:hint="eastAsia"/>
          <w:b/>
          <w:sz w:val="22"/>
          <w:szCs w:val="22"/>
        </w:rPr>
        <w:t xml:space="preserve"> </w:t>
      </w:r>
      <w:r w:rsidR="00A21330" w:rsidRPr="00A601F9">
        <w:rPr>
          <w:rFonts w:hint="eastAsia"/>
          <w:b/>
          <w:sz w:val="22"/>
          <w:szCs w:val="22"/>
        </w:rPr>
        <w:sym w:font="Wingdings 2" w:char="F062"/>
      </w:r>
      <w:r w:rsidR="00A21330"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bookmarkStart w:id="0" w:name="_GoBack"/>
      <w:bookmarkEnd w:id="0"/>
      <w:r w:rsidR="00A21330" w:rsidRPr="00A21330">
        <w:rPr>
          <w:rFonts w:eastAsia="標楷體" w:hint="eastAsia"/>
          <w:b/>
        </w:rPr>
        <w:t>請注意附件中校定各選課作業時間不再另行公告</w:t>
      </w:r>
    </w:p>
    <w:p w:rsidR="00A21330" w:rsidRPr="007666FE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r w:rsidR="00B011F4">
        <w:rPr>
          <w:rFonts w:ascii="Georgia" w:eastAsia="標楷體" w:hAnsi="Georgia" w:hint="eastAsia"/>
          <w:sz w:val="20"/>
          <w:szCs w:val="20"/>
        </w:rPr>
        <w:t xml:space="preserve"> </w:t>
      </w:r>
      <w:hyperlink r:id="rId22" w:history="1">
        <w:r w:rsidR="00B011F4" w:rsidRPr="00074E40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C0E" w:rsidRDefault="00E81C0E" w:rsidP="00750862">
      <w:r>
        <w:separator/>
      </w:r>
    </w:p>
  </w:endnote>
  <w:endnote w:type="continuationSeparator" w:id="0">
    <w:p w:rsidR="00E81C0E" w:rsidRDefault="00E81C0E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C0E" w:rsidRDefault="00E81C0E" w:rsidP="00750862">
      <w:r>
        <w:separator/>
      </w:r>
    </w:p>
  </w:footnote>
  <w:footnote w:type="continuationSeparator" w:id="0">
    <w:p w:rsidR="00E81C0E" w:rsidRDefault="00E81C0E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QUAvPctKiwAAAA="/>
  </w:docVars>
  <w:rsids>
    <w:rsidRoot w:val="00856143"/>
    <w:rsid w:val="00004E70"/>
    <w:rsid w:val="00006B8B"/>
    <w:rsid w:val="00021BA6"/>
    <w:rsid w:val="00022335"/>
    <w:rsid w:val="0002481A"/>
    <w:rsid w:val="0002679E"/>
    <w:rsid w:val="00046A64"/>
    <w:rsid w:val="000514AC"/>
    <w:rsid w:val="0005293C"/>
    <w:rsid w:val="00052F07"/>
    <w:rsid w:val="000621C3"/>
    <w:rsid w:val="000624EB"/>
    <w:rsid w:val="000650A0"/>
    <w:rsid w:val="00066D4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C2C09"/>
    <w:rsid w:val="000D1702"/>
    <w:rsid w:val="000D261B"/>
    <w:rsid w:val="000D4CE8"/>
    <w:rsid w:val="000E30F3"/>
    <w:rsid w:val="000F021A"/>
    <w:rsid w:val="000F4133"/>
    <w:rsid w:val="0010119F"/>
    <w:rsid w:val="00114B6C"/>
    <w:rsid w:val="00115CBA"/>
    <w:rsid w:val="00126CD9"/>
    <w:rsid w:val="001313F3"/>
    <w:rsid w:val="00135AA1"/>
    <w:rsid w:val="00141FAF"/>
    <w:rsid w:val="00144ED9"/>
    <w:rsid w:val="00152733"/>
    <w:rsid w:val="00152D75"/>
    <w:rsid w:val="00152FA1"/>
    <w:rsid w:val="001531B4"/>
    <w:rsid w:val="00154E5A"/>
    <w:rsid w:val="0016055F"/>
    <w:rsid w:val="00164600"/>
    <w:rsid w:val="001708A3"/>
    <w:rsid w:val="001845D1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2134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56267"/>
    <w:rsid w:val="00264D5D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B159E"/>
    <w:rsid w:val="002C577C"/>
    <w:rsid w:val="002C6EF0"/>
    <w:rsid w:val="002D3878"/>
    <w:rsid w:val="002E0B72"/>
    <w:rsid w:val="002E4C93"/>
    <w:rsid w:val="002F1530"/>
    <w:rsid w:val="002F156D"/>
    <w:rsid w:val="002F1DA0"/>
    <w:rsid w:val="002F4F5B"/>
    <w:rsid w:val="002F575D"/>
    <w:rsid w:val="002F61A7"/>
    <w:rsid w:val="00302F6A"/>
    <w:rsid w:val="00304282"/>
    <w:rsid w:val="00306D52"/>
    <w:rsid w:val="003139B5"/>
    <w:rsid w:val="00324F03"/>
    <w:rsid w:val="00335B18"/>
    <w:rsid w:val="00351A59"/>
    <w:rsid w:val="003521A7"/>
    <w:rsid w:val="00355F62"/>
    <w:rsid w:val="003571A7"/>
    <w:rsid w:val="00367594"/>
    <w:rsid w:val="00371F85"/>
    <w:rsid w:val="003735FC"/>
    <w:rsid w:val="00373CB4"/>
    <w:rsid w:val="00377874"/>
    <w:rsid w:val="003805CC"/>
    <w:rsid w:val="00384C97"/>
    <w:rsid w:val="00384D4E"/>
    <w:rsid w:val="00387E02"/>
    <w:rsid w:val="003A05C2"/>
    <w:rsid w:val="003A4167"/>
    <w:rsid w:val="003B264D"/>
    <w:rsid w:val="003C2303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4164"/>
    <w:rsid w:val="004570F2"/>
    <w:rsid w:val="004610A2"/>
    <w:rsid w:val="00461B11"/>
    <w:rsid w:val="004726F9"/>
    <w:rsid w:val="004737CB"/>
    <w:rsid w:val="00474398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2F86"/>
    <w:rsid w:val="004F46A6"/>
    <w:rsid w:val="004F54E3"/>
    <w:rsid w:val="00501A54"/>
    <w:rsid w:val="0050384A"/>
    <w:rsid w:val="0052532F"/>
    <w:rsid w:val="0052625E"/>
    <w:rsid w:val="0052721D"/>
    <w:rsid w:val="00532738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27B6"/>
    <w:rsid w:val="00574F90"/>
    <w:rsid w:val="005766A5"/>
    <w:rsid w:val="00577A1D"/>
    <w:rsid w:val="00580E0A"/>
    <w:rsid w:val="00587E77"/>
    <w:rsid w:val="00591FEF"/>
    <w:rsid w:val="005945B0"/>
    <w:rsid w:val="00597C75"/>
    <w:rsid w:val="005A1C39"/>
    <w:rsid w:val="005A7A1D"/>
    <w:rsid w:val="005B0395"/>
    <w:rsid w:val="005B1870"/>
    <w:rsid w:val="005B2D17"/>
    <w:rsid w:val="005C1645"/>
    <w:rsid w:val="005C1BA6"/>
    <w:rsid w:val="005C1D0C"/>
    <w:rsid w:val="005C2ECA"/>
    <w:rsid w:val="005D03FB"/>
    <w:rsid w:val="005D264D"/>
    <w:rsid w:val="005D27D9"/>
    <w:rsid w:val="005D45A4"/>
    <w:rsid w:val="005E3348"/>
    <w:rsid w:val="005E33B0"/>
    <w:rsid w:val="005E4DFA"/>
    <w:rsid w:val="005E565D"/>
    <w:rsid w:val="005F3857"/>
    <w:rsid w:val="005F49C6"/>
    <w:rsid w:val="00604F82"/>
    <w:rsid w:val="00610533"/>
    <w:rsid w:val="006135B5"/>
    <w:rsid w:val="00615589"/>
    <w:rsid w:val="00616099"/>
    <w:rsid w:val="00622326"/>
    <w:rsid w:val="00623C33"/>
    <w:rsid w:val="00623D8E"/>
    <w:rsid w:val="0062445C"/>
    <w:rsid w:val="00625291"/>
    <w:rsid w:val="0063184F"/>
    <w:rsid w:val="006442C4"/>
    <w:rsid w:val="006458B0"/>
    <w:rsid w:val="006503D1"/>
    <w:rsid w:val="00650E07"/>
    <w:rsid w:val="00654805"/>
    <w:rsid w:val="0065529A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2163"/>
    <w:rsid w:val="006A306C"/>
    <w:rsid w:val="006B0A39"/>
    <w:rsid w:val="006B0CAE"/>
    <w:rsid w:val="006B2423"/>
    <w:rsid w:val="006B4157"/>
    <w:rsid w:val="006B63EB"/>
    <w:rsid w:val="006C0982"/>
    <w:rsid w:val="006C2099"/>
    <w:rsid w:val="006C502B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6661C"/>
    <w:rsid w:val="007666FE"/>
    <w:rsid w:val="00771019"/>
    <w:rsid w:val="00773401"/>
    <w:rsid w:val="007915FC"/>
    <w:rsid w:val="007947EA"/>
    <w:rsid w:val="007A4A1E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1337"/>
    <w:rsid w:val="007F2E9C"/>
    <w:rsid w:val="008014F4"/>
    <w:rsid w:val="00801A2B"/>
    <w:rsid w:val="0080449C"/>
    <w:rsid w:val="00804AE4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647B5"/>
    <w:rsid w:val="008700BA"/>
    <w:rsid w:val="00872234"/>
    <w:rsid w:val="00880887"/>
    <w:rsid w:val="00893507"/>
    <w:rsid w:val="008A1B05"/>
    <w:rsid w:val="008A5732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17767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77B4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46FA2"/>
    <w:rsid w:val="00A50729"/>
    <w:rsid w:val="00A5261E"/>
    <w:rsid w:val="00A5438D"/>
    <w:rsid w:val="00A601F9"/>
    <w:rsid w:val="00A62914"/>
    <w:rsid w:val="00A74112"/>
    <w:rsid w:val="00A7733D"/>
    <w:rsid w:val="00A826CE"/>
    <w:rsid w:val="00A854A1"/>
    <w:rsid w:val="00A91013"/>
    <w:rsid w:val="00A91F3F"/>
    <w:rsid w:val="00A945C7"/>
    <w:rsid w:val="00A95355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011F4"/>
    <w:rsid w:val="00B0143A"/>
    <w:rsid w:val="00B10504"/>
    <w:rsid w:val="00B26B3A"/>
    <w:rsid w:val="00B308EC"/>
    <w:rsid w:val="00B30C54"/>
    <w:rsid w:val="00B310A8"/>
    <w:rsid w:val="00B3578F"/>
    <w:rsid w:val="00B40258"/>
    <w:rsid w:val="00B40A06"/>
    <w:rsid w:val="00B43820"/>
    <w:rsid w:val="00B540BB"/>
    <w:rsid w:val="00B54A6A"/>
    <w:rsid w:val="00B6383B"/>
    <w:rsid w:val="00B656BC"/>
    <w:rsid w:val="00B66EF1"/>
    <w:rsid w:val="00B71D86"/>
    <w:rsid w:val="00B7475A"/>
    <w:rsid w:val="00B74951"/>
    <w:rsid w:val="00B84D31"/>
    <w:rsid w:val="00B90934"/>
    <w:rsid w:val="00B94E37"/>
    <w:rsid w:val="00BA1750"/>
    <w:rsid w:val="00BA1FBC"/>
    <w:rsid w:val="00BA2403"/>
    <w:rsid w:val="00BB48BE"/>
    <w:rsid w:val="00BC2368"/>
    <w:rsid w:val="00BC2F6B"/>
    <w:rsid w:val="00BC4CDF"/>
    <w:rsid w:val="00BC50AB"/>
    <w:rsid w:val="00BC5C41"/>
    <w:rsid w:val="00BC647C"/>
    <w:rsid w:val="00BD198F"/>
    <w:rsid w:val="00BD3A6D"/>
    <w:rsid w:val="00BE1059"/>
    <w:rsid w:val="00BE6620"/>
    <w:rsid w:val="00BF26A3"/>
    <w:rsid w:val="00BF3281"/>
    <w:rsid w:val="00BF4B84"/>
    <w:rsid w:val="00C018C2"/>
    <w:rsid w:val="00C06102"/>
    <w:rsid w:val="00C07111"/>
    <w:rsid w:val="00C07185"/>
    <w:rsid w:val="00C218D1"/>
    <w:rsid w:val="00C26249"/>
    <w:rsid w:val="00C32CB6"/>
    <w:rsid w:val="00C40317"/>
    <w:rsid w:val="00C41F2E"/>
    <w:rsid w:val="00C42E17"/>
    <w:rsid w:val="00C45CC1"/>
    <w:rsid w:val="00C55180"/>
    <w:rsid w:val="00C5548C"/>
    <w:rsid w:val="00C55FB9"/>
    <w:rsid w:val="00C60853"/>
    <w:rsid w:val="00C62567"/>
    <w:rsid w:val="00C63094"/>
    <w:rsid w:val="00C6642E"/>
    <w:rsid w:val="00C67557"/>
    <w:rsid w:val="00C67885"/>
    <w:rsid w:val="00C82A7D"/>
    <w:rsid w:val="00C831DB"/>
    <w:rsid w:val="00C840A5"/>
    <w:rsid w:val="00C87F63"/>
    <w:rsid w:val="00C95EEF"/>
    <w:rsid w:val="00C95F94"/>
    <w:rsid w:val="00C97962"/>
    <w:rsid w:val="00CA271F"/>
    <w:rsid w:val="00CA2D86"/>
    <w:rsid w:val="00CA4F1A"/>
    <w:rsid w:val="00CB11BF"/>
    <w:rsid w:val="00CB44C9"/>
    <w:rsid w:val="00CB733F"/>
    <w:rsid w:val="00CC0888"/>
    <w:rsid w:val="00CD0839"/>
    <w:rsid w:val="00CD4329"/>
    <w:rsid w:val="00CD4B5E"/>
    <w:rsid w:val="00CD4D28"/>
    <w:rsid w:val="00CE792D"/>
    <w:rsid w:val="00CF465C"/>
    <w:rsid w:val="00D00109"/>
    <w:rsid w:val="00D009F8"/>
    <w:rsid w:val="00D016A5"/>
    <w:rsid w:val="00D11E9D"/>
    <w:rsid w:val="00D1737B"/>
    <w:rsid w:val="00D22C72"/>
    <w:rsid w:val="00D231B0"/>
    <w:rsid w:val="00D2583D"/>
    <w:rsid w:val="00D2601A"/>
    <w:rsid w:val="00D307B1"/>
    <w:rsid w:val="00D316C7"/>
    <w:rsid w:val="00D368AF"/>
    <w:rsid w:val="00D4102F"/>
    <w:rsid w:val="00D4544D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48F1"/>
    <w:rsid w:val="00DC69E3"/>
    <w:rsid w:val="00DD0602"/>
    <w:rsid w:val="00DD24BA"/>
    <w:rsid w:val="00DD7A6E"/>
    <w:rsid w:val="00DE250F"/>
    <w:rsid w:val="00DE4692"/>
    <w:rsid w:val="00DE7B32"/>
    <w:rsid w:val="00E000F9"/>
    <w:rsid w:val="00E04507"/>
    <w:rsid w:val="00E07989"/>
    <w:rsid w:val="00E13143"/>
    <w:rsid w:val="00E263D7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81C0E"/>
    <w:rsid w:val="00E82C98"/>
    <w:rsid w:val="00E871EB"/>
    <w:rsid w:val="00E9496B"/>
    <w:rsid w:val="00EA16BC"/>
    <w:rsid w:val="00EA25EB"/>
    <w:rsid w:val="00EB25B9"/>
    <w:rsid w:val="00ED5B12"/>
    <w:rsid w:val="00ED60DA"/>
    <w:rsid w:val="00ED6FF0"/>
    <w:rsid w:val="00EE1D0F"/>
    <w:rsid w:val="00F12344"/>
    <w:rsid w:val="00F1355D"/>
    <w:rsid w:val="00F13F2E"/>
    <w:rsid w:val="00F27DB6"/>
    <w:rsid w:val="00F42992"/>
    <w:rsid w:val="00F461F2"/>
    <w:rsid w:val="00F52316"/>
    <w:rsid w:val="00F52C7B"/>
    <w:rsid w:val="00F53AC7"/>
    <w:rsid w:val="00F623B0"/>
    <w:rsid w:val="00F628F7"/>
    <w:rsid w:val="00F656A7"/>
    <w:rsid w:val="00F66915"/>
    <w:rsid w:val="00F6727E"/>
    <w:rsid w:val="00F72D7C"/>
    <w:rsid w:val="00F7396F"/>
    <w:rsid w:val="00F742B3"/>
    <w:rsid w:val="00F82F4F"/>
    <w:rsid w:val="00F837EE"/>
    <w:rsid w:val="00F84792"/>
    <w:rsid w:val="00F95769"/>
    <w:rsid w:val="00FA11FE"/>
    <w:rsid w:val="00FA217F"/>
    <w:rsid w:val="00FA2B55"/>
    <w:rsid w:val="00FC3F5F"/>
    <w:rsid w:val="00FC4A6F"/>
    <w:rsid w:val="00FC6DAB"/>
    <w:rsid w:val="00FD4177"/>
    <w:rsid w:val="00FE0527"/>
    <w:rsid w:val="00FE3F58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AE8CB0-ACB0-45F6-9D84-F1F0EF50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  <w:style w:type="character" w:customStyle="1" w:styleId="UnresolvedMention">
    <w:name w:val="Unresolved Mention"/>
    <w:basedOn w:val="a0"/>
    <w:uiPriority w:val="99"/>
    <w:semiHidden/>
    <w:unhideWhenUsed/>
    <w:rsid w:val="005B1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tweb.fju.edu.tw/elite/aedl/1081_AIEDL_course_form_News_Reading(II)%20%20%E7%B6%B2%E8%B7%AF%E5%AF%A9%E6%9F%A5.doc" TargetMode="External"/><Relationship Id="rId13" Type="http://schemas.openxmlformats.org/officeDocument/2006/relationships/hyperlink" Target="http://140.136.251.64/outlines/student/outline.aspx?dayngt=D%20&amp;grono=MG%20&amp;dptno=0F&amp;hy=109&amp;ht=1&amp;avano=D0F0315149%20&amp;tchno=052418&amp;isdone=True" TargetMode="External"/><Relationship Id="rId18" Type="http://schemas.openxmlformats.org/officeDocument/2006/relationships/hyperlink" Target="http://140.136.251.64/outlines/student/outline.aspx?dayngt=D%20&amp;grono=MG%20&amp;dptno=0F&amp;hy=109&amp;ht=1&amp;avano=D0F0315493%20&amp;tchno=144629&amp;isdone=True" TargetMode="External"/><Relationship Id="rId3" Type="http://schemas.openxmlformats.org/officeDocument/2006/relationships/styles" Target="styles.xml"/><Relationship Id="rId21" Type="http://schemas.openxmlformats.org/officeDocument/2006/relationships/hyperlink" Target="mailto:026549@mail.fju.edu.t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E&amp;hy=109&amp;ht=1&amp;avano=D0E1216534%20&amp;tchno=137036&amp;isdone=True" TargetMode="External"/><Relationship Id="rId17" Type="http://schemas.openxmlformats.org/officeDocument/2006/relationships/hyperlink" Target="http://140.136.251.64/outlines/student/outline.aspx?dayngt=D%20&amp;grono=MG%20&amp;dptno=0E&amp;hy=109&amp;ht=1&amp;avano=D0E0302093%20&amp;tchno=054399&amp;isdone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yli@mail.fju.edu.tw" TargetMode="External"/><Relationship Id="rId20" Type="http://schemas.openxmlformats.org/officeDocument/2006/relationships/hyperlink" Target="http://www.etweb.fju.edu.tw/elite/PreRegistration/course_list2.asp?year2=109&amp;semester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9&amp;ht=1&amp;avano=D0E3216534%20&amp;tchno=065999&amp;isdone=Tru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09&amp;ht=1&amp;avano=D0F2202083%20&amp;tchno=076126&amp;isdone=Tru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etweb.fju.edu.tw/elite/aedl/1081_AIEDL_Writing%20I_course_proposal_%E5%A4%96%E9%99%A2.doc" TargetMode="External"/><Relationship Id="rId19" Type="http://schemas.openxmlformats.org/officeDocument/2006/relationships/hyperlink" Target="http://signcourse.fj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tweb.fju.edu.tw/elite/aedl/1081_%E5%A4%96%E9%99%A2_CCBC%20(Cindy%20and%20Kevin%20Yao).docx" TargetMode="External"/><Relationship Id="rId14" Type="http://schemas.openxmlformats.org/officeDocument/2006/relationships/hyperlink" Target="http://140.136.251.64/outlines/student/outline.aspx?dayngt=D%20&amp;grono=MG%20&amp;dptno=71&amp;hy=109&amp;ht=1&amp;avano=D710319621%20&amp;tchno=075024&amp;isdone=True" TargetMode="External"/><Relationship Id="rId22" Type="http://schemas.openxmlformats.org/officeDocument/2006/relationships/hyperlink" Target="mailto:068459@mail.fj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D9E0E9-73AE-458C-8CD6-249E65FA9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2</Pages>
  <Words>737</Words>
  <Characters>4203</Characters>
  <Application>Microsoft Office Word</Application>
  <DocSecurity>0</DocSecurity>
  <Lines>35</Lines>
  <Paragraphs>9</Paragraphs>
  <ScaleCrop>false</ScaleCrop>
  <Company>FJU</Company>
  <LinksUpToDate>false</LinksUpToDate>
  <CharactersWithSpaces>4931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3</cp:revision>
  <cp:lastPrinted>2018-06-06T03:45:00Z</cp:lastPrinted>
  <dcterms:created xsi:type="dcterms:W3CDTF">2020-06-03T02:50:00Z</dcterms:created>
  <dcterms:modified xsi:type="dcterms:W3CDTF">2020-06-03T14:27:00Z</dcterms:modified>
</cp:coreProperties>
</file>